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7E892" w14:textId="77777777" w:rsidR="00EF55E4" w:rsidRPr="001F6D4F" w:rsidRDefault="00463762" w:rsidP="00463762">
      <w:pPr>
        <w:jc w:val="center"/>
        <w:rPr>
          <w:sz w:val="40"/>
        </w:rPr>
      </w:pPr>
      <w:bookmarkStart w:id="0" w:name="_GoBack"/>
      <w:bookmarkEnd w:id="0"/>
      <w:r w:rsidRPr="001F6D4F">
        <w:rPr>
          <w:sz w:val="40"/>
        </w:rPr>
        <w:t xml:space="preserve">DSCD Rising Stars Template </w:t>
      </w:r>
      <w:r w:rsidRPr="001F6D4F">
        <w:rPr>
          <w:sz w:val="40"/>
        </w:rPr>
        <w:br/>
        <w:t>(Replace with your Proposed Talk Title)</w:t>
      </w:r>
    </w:p>
    <w:p w14:paraId="1CA1F060" w14:textId="77777777" w:rsidR="00463762" w:rsidRDefault="00463762"/>
    <w:p w14:paraId="0B8F435B" w14:textId="77777777" w:rsidR="00463762" w:rsidRDefault="00463762" w:rsidP="00463762">
      <w:pPr>
        <w:jc w:val="center"/>
      </w:pPr>
      <w:r>
        <w:t>Nominee Full Name</w:t>
      </w:r>
    </w:p>
    <w:p w14:paraId="1217C18B" w14:textId="77777777" w:rsidR="00463762" w:rsidRDefault="00463762" w:rsidP="00463762">
      <w:pPr>
        <w:jc w:val="center"/>
      </w:pPr>
      <w:r>
        <w:t>Department, ABCD University, 1234 Address Street, City, State, Zip, Country</w:t>
      </w:r>
    </w:p>
    <w:p w14:paraId="3468AFEA" w14:textId="77777777" w:rsidR="00463762" w:rsidRDefault="00463762" w:rsidP="00463762">
      <w:pPr>
        <w:jc w:val="center"/>
      </w:pPr>
      <w:r>
        <w:t>email address, phone number</w:t>
      </w:r>
    </w:p>
    <w:p w14:paraId="2F316340" w14:textId="77777777" w:rsidR="00463762" w:rsidRDefault="00463762" w:rsidP="00463762">
      <w:pPr>
        <w:jc w:val="center"/>
      </w:pPr>
    </w:p>
    <w:p w14:paraId="14B94D6B" w14:textId="77777777" w:rsidR="00463762" w:rsidRDefault="00463762" w:rsidP="00463762">
      <w:pPr>
        <w:jc w:val="center"/>
      </w:pPr>
      <w:r>
        <w:t>Second A. Author, Third A. Author, and Advisor A. Author</w:t>
      </w:r>
    </w:p>
    <w:p w14:paraId="23DBBA12" w14:textId="77777777" w:rsidR="00463762" w:rsidRDefault="00463762" w:rsidP="00463762">
      <w:pPr>
        <w:jc w:val="center"/>
      </w:pPr>
      <w:r>
        <w:t>Department, ABCD University, 1234 Address Street, City, State, Zip, Country</w:t>
      </w:r>
    </w:p>
    <w:p w14:paraId="3F7E00DB" w14:textId="77777777" w:rsidR="00463762" w:rsidRDefault="00463762"/>
    <w:p w14:paraId="5FF3B3DD" w14:textId="77777777" w:rsidR="00463762" w:rsidRPr="00463762" w:rsidRDefault="00463762" w:rsidP="00463762">
      <w:pPr>
        <w:jc w:val="center"/>
        <w:rPr>
          <w:b/>
          <w:sz w:val="28"/>
        </w:rPr>
      </w:pPr>
      <w:r w:rsidRPr="00463762">
        <w:rPr>
          <w:b/>
          <w:sz w:val="28"/>
        </w:rPr>
        <w:t>Abstract</w:t>
      </w:r>
    </w:p>
    <w:p w14:paraId="23480B1D" w14:textId="3973FA7C" w:rsidR="00463762" w:rsidRDefault="00463762" w:rsidP="00463762">
      <w:pPr>
        <w:jc w:val="both"/>
      </w:pPr>
      <w:r>
        <w:tab/>
        <w:t xml:space="preserve">This example template is for the ASME </w:t>
      </w:r>
      <w:r w:rsidR="00A6216E" w:rsidRPr="00A6216E">
        <w:t>Dynamic Systems &amp; Control Division</w:t>
      </w:r>
      <w:r w:rsidR="00A6216E">
        <w:t xml:space="preserve"> (</w:t>
      </w:r>
      <w:r>
        <w:t>DSCD</w:t>
      </w:r>
      <w:r w:rsidR="00A6216E">
        <w:t>)</w:t>
      </w:r>
      <w:r>
        <w:t xml:space="preserve"> Rising Stars Invited Talks to be presented at </w:t>
      </w:r>
      <w:r w:rsidR="00B6388E" w:rsidRPr="00B6388E">
        <w:t xml:space="preserve">Modeling, Estimation and Control Conference </w:t>
      </w:r>
      <w:r w:rsidR="00B6388E">
        <w:t>(</w:t>
      </w:r>
      <w:r>
        <w:t>MECC</w:t>
      </w:r>
      <w:r w:rsidR="00B6388E">
        <w:t>)</w:t>
      </w:r>
      <w:r>
        <w:t xml:space="preserve"> 2022. The first author for this talk must be the nominee for Rising Stars.  The nominee must include their email address and phone number.  The abstract should be ~</w:t>
      </w:r>
      <w:r w:rsidR="00BB44E6">
        <w:t>25</w:t>
      </w:r>
      <w:r>
        <w:t xml:space="preserve">0 words and should describe the contents of the talk as well as the impact/novelty of the work being presented. If the work being presented is based on previously published work, please include a reference at the bottom of this page.  Do not include a citation in your abstract. To help with </w:t>
      </w:r>
      <w:proofErr w:type="spellStart"/>
      <w:r>
        <w:t>sessioning</w:t>
      </w:r>
      <w:proofErr w:type="spellEnd"/>
      <w:r>
        <w:t>, please list one or more of the following technical committees that are the most closely related to your proposed presentation.</w:t>
      </w:r>
      <w:r w:rsidR="00CB7E7E">
        <w:t xml:space="preserve"> </w:t>
      </w:r>
      <w:r>
        <w:t>The</w:t>
      </w:r>
      <w:r w:rsidR="00CB7E7E">
        <w:t xml:space="preserve"> technical committee </w:t>
      </w:r>
      <w:r>
        <w:t xml:space="preserve">options are: </w:t>
      </w:r>
      <w:r w:rsidRPr="00463762">
        <w:rPr>
          <w:i/>
        </w:rPr>
        <w:t>Automotive &amp; Transportation Systems</w:t>
      </w:r>
      <w:r>
        <w:t xml:space="preserve">, </w:t>
      </w:r>
      <w:r w:rsidRPr="00463762">
        <w:rPr>
          <w:i/>
        </w:rPr>
        <w:t>Bio-Systems and Health Care</w:t>
      </w:r>
      <w:r>
        <w:t xml:space="preserve">, </w:t>
      </w:r>
      <w:r w:rsidRPr="00463762">
        <w:rPr>
          <w:i/>
        </w:rPr>
        <w:t>Energy Systems</w:t>
      </w:r>
      <w:r>
        <w:t xml:space="preserve">, </w:t>
      </w:r>
      <w:r w:rsidRPr="00463762">
        <w:rPr>
          <w:i/>
        </w:rPr>
        <w:t>Mechatronics</w:t>
      </w:r>
      <w:r>
        <w:t xml:space="preserve">, </w:t>
      </w:r>
      <w:r w:rsidRPr="00463762">
        <w:rPr>
          <w:i/>
        </w:rPr>
        <w:t>Robotics</w:t>
      </w:r>
      <w:r>
        <w:t xml:space="preserve">, and </w:t>
      </w:r>
      <w:r w:rsidRPr="00463762">
        <w:rPr>
          <w:i/>
        </w:rPr>
        <w:t>Vibrations</w:t>
      </w:r>
      <w:r w:rsidR="00CB7E7E">
        <w:rPr>
          <w:i/>
        </w:rPr>
        <w:t>.</w:t>
      </w:r>
    </w:p>
    <w:p w14:paraId="1DDF2B9B" w14:textId="608B129B" w:rsidR="00463762" w:rsidRDefault="00463762" w:rsidP="00463762">
      <w:pPr>
        <w:ind w:firstLine="720"/>
        <w:jc w:val="both"/>
      </w:pPr>
      <w:r>
        <w:t xml:space="preserve">The full application (abstract, advisor recommendation letter, and nominee CV) must be submitted as a single compiled PDF, must be under 6 pages, and must be submitted through the MECC </w:t>
      </w:r>
      <w:proofErr w:type="spellStart"/>
      <w:r>
        <w:t>Papercept</w:t>
      </w:r>
      <w:proofErr w:type="spellEnd"/>
      <w:r>
        <w:t xml:space="preserve"> with the </w:t>
      </w:r>
      <w:r w:rsidR="00FF64EE">
        <w:t xml:space="preserve">special </w:t>
      </w:r>
      <w:r>
        <w:t>session code “</w:t>
      </w:r>
      <w:r w:rsidRPr="00463762">
        <w:rPr>
          <w:b/>
        </w:rPr>
        <w:t>bw4f7</w:t>
      </w:r>
      <w:r>
        <w:t>”.  If you have any questions, please contact</w:t>
      </w:r>
      <w:r w:rsidR="000673B7">
        <w:t xml:space="preserve"> </w:t>
      </w:r>
      <w:r w:rsidR="00BC16B2" w:rsidRPr="00BC16B2">
        <w:rPr>
          <w:b/>
          <w:bCs/>
        </w:rPr>
        <w:t>both</w:t>
      </w:r>
      <w:r w:rsidR="00204430" w:rsidRPr="00BC16B2">
        <w:rPr>
          <w:b/>
          <w:bCs/>
        </w:rPr>
        <w:t xml:space="preserve"> </w:t>
      </w:r>
      <w:hyperlink r:id="rId5" w:history="1">
        <w:r w:rsidR="00204430" w:rsidRPr="00BC16B2">
          <w:rPr>
            <w:rStyle w:val="Hyperlink"/>
            <w:b/>
            <w:bCs/>
          </w:rPr>
          <w:t>mhzheng@buffalo.edu</w:t>
        </w:r>
      </w:hyperlink>
      <w:r w:rsidRPr="00BC16B2">
        <w:rPr>
          <w:b/>
          <w:bCs/>
        </w:rPr>
        <w:t xml:space="preserve"> </w:t>
      </w:r>
      <w:r w:rsidR="00BC16B2" w:rsidRPr="00BC16B2">
        <w:rPr>
          <w:b/>
          <w:bCs/>
        </w:rPr>
        <w:t>and</w:t>
      </w:r>
      <w:r w:rsidR="00204430" w:rsidRPr="00BC16B2">
        <w:rPr>
          <w:b/>
          <w:bCs/>
        </w:rPr>
        <w:t xml:space="preserve"> </w:t>
      </w:r>
      <w:hyperlink r:id="rId6" w:history="1">
        <w:r w:rsidRPr="00BC16B2">
          <w:rPr>
            <w:rStyle w:val="Hyperlink"/>
            <w:b/>
            <w:bCs/>
          </w:rPr>
          <w:t>ellen.mazumdar@gatech.edu</w:t>
        </w:r>
      </w:hyperlink>
      <w:r w:rsidRPr="00BC16B2">
        <w:rPr>
          <w:b/>
          <w:bCs/>
        </w:rPr>
        <w:t>.</w:t>
      </w:r>
      <w:r>
        <w:t xml:space="preserve"> </w:t>
      </w:r>
    </w:p>
    <w:p w14:paraId="1598AB82" w14:textId="1B0B6E68" w:rsidR="00463762" w:rsidRDefault="00463762" w:rsidP="00463762">
      <w:pPr>
        <w:ind w:firstLine="720"/>
        <w:jc w:val="both"/>
      </w:pPr>
      <w:r w:rsidRPr="00463762">
        <w:t>In this event, senior Ph.D. students (</w:t>
      </w:r>
      <w:r>
        <w:t>within 1-2</w:t>
      </w:r>
      <w:r w:rsidRPr="00463762">
        <w:t xml:space="preserve"> year</w:t>
      </w:r>
      <w:r>
        <w:t>s</w:t>
      </w:r>
      <w:r w:rsidRPr="00463762">
        <w:t xml:space="preserve"> from graduation) and postdocs will apply for invited talk slots at the conference. Having invited talks will help students build strong resumes and the event will help universities and companies with recruitment.  The </w:t>
      </w:r>
      <w:r>
        <w:t xml:space="preserve">invited </w:t>
      </w:r>
      <w:r w:rsidRPr="00463762">
        <w:t xml:space="preserve">talk can cover the applicant’s most recent research, most </w:t>
      </w:r>
      <w:r w:rsidR="00F4075B" w:rsidRPr="00463762">
        <w:t>high</w:t>
      </w:r>
      <w:r w:rsidR="00F4075B">
        <w:t>-</w:t>
      </w:r>
      <w:r w:rsidRPr="00463762">
        <w:t xml:space="preserve">impact research (even if it is published elsewhere), or Ph.D. thesis work.  </w:t>
      </w:r>
      <w:r w:rsidRPr="00463762">
        <w:rPr>
          <w:b/>
        </w:rPr>
        <w:t xml:space="preserve">No papers are associated with these invited talks.  </w:t>
      </w:r>
      <w:r w:rsidRPr="00463762">
        <w:t xml:space="preserve">Winners will be selected by the evaluation committee based on submitted materials, which </w:t>
      </w:r>
      <w:r>
        <w:t xml:space="preserve">should </w:t>
      </w:r>
      <w:r w:rsidRPr="00463762">
        <w:t>include an abstract, CV, and advisor recommendation letter certifying eligibility and that the student will attend the conference if selected.  Depending on the number and quality of applicants, multiple sessions may be created.  Applicants can apply multiple years but only win once.  Lunch will be provided for attendees and s</w:t>
      </w:r>
      <w:r>
        <w:t xml:space="preserve">peakers at MECC 2022.  Speakers and attendees for the lunch must RSVP and either be current members of ASME DSCD or sign up to join ASME DSCD. </w:t>
      </w:r>
      <w:r w:rsidRPr="00463762">
        <w:t xml:space="preserve"> </w:t>
      </w:r>
    </w:p>
    <w:p w14:paraId="1CF857AC" w14:textId="77777777" w:rsidR="00463762" w:rsidRDefault="00463762" w:rsidP="00463762">
      <w:pPr>
        <w:jc w:val="both"/>
      </w:pPr>
    </w:p>
    <w:p w14:paraId="7E4812DC" w14:textId="77777777" w:rsidR="00463762" w:rsidRDefault="00463762" w:rsidP="00463762">
      <w:pPr>
        <w:jc w:val="both"/>
      </w:pPr>
    </w:p>
    <w:p w14:paraId="2E0876A9" w14:textId="77777777" w:rsidR="00463762" w:rsidRDefault="00463762" w:rsidP="00463762">
      <w:pPr>
        <w:jc w:val="both"/>
      </w:pPr>
      <w:r w:rsidRPr="00463762">
        <w:rPr>
          <w:b/>
        </w:rPr>
        <w:t>Relevant Technical Committees</w:t>
      </w:r>
      <w:r>
        <w:rPr>
          <w:b/>
        </w:rPr>
        <w:t xml:space="preserve">: </w:t>
      </w:r>
      <w:r w:rsidRPr="00463762">
        <w:t>(list at least one option from the description above)</w:t>
      </w:r>
    </w:p>
    <w:p w14:paraId="15BD0B3D" w14:textId="77777777" w:rsidR="00463762" w:rsidRDefault="00463762" w:rsidP="00463762">
      <w:pPr>
        <w:ind w:firstLine="720"/>
        <w:jc w:val="both"/>
      </w:pPr>
    </w:p>
    <w:p w14:paraId="1064CE79" w14:textId="77777777" w:rsidR="00463762" w:rsidRDefault="00463762" w:rsidP="00463762">
      <w:pPr>
        <w:jc w:val="both"/>
      </w:pPr>
    </w:p>
    <w:p w14:paraId="0651AAFD" w14:textId="77777777" w:rsidR="00463762" w:rsidRDefault="00463762" w:rsidP="00463762">
      <w:pPr>
        <w:jc w:val="both"/>
      </w:pPr>
    </w:p>
    <w:p w14:paraId="061953C7" w14:textId="77777777" w:rsidR="001F6D4F" w:rsidRDefault="001F6D4F" w:rsidP="00463762">
      <w:pPr>
        <w:jc w:val="both"/>
        <w:rPr>
          <w:b/>
        </w:rPr>
      </w:pPr>
      <w:r w:rsidRPr="001F6D4F">
        <w:rPr>
          <w:b/>
        </w:rPr>
        <w:t>R</w:t>
      </w:r>
      <w:r>
        <w:rPr>
          <w:b/>
        </w:rPr>
        <w:t>elevant Prior Publications (if any)</w:t>
      </w:r>
      <w:r w:rsidRPr="001F6D4F">
        <w:rPr>
          <w:b/>
        </w:rPr>
        <w:t xml:space="preserve">: </w:t>
      </w:r>
    </w:p>
    <w:p w14:paraId="14AF9EAF" w14:textId="77777777" w:rsidR="00463762" w:rsidRPr="001F6D4F" w:rsidRDefault="00463762" w:rsidP="00463762">
      <w:pPr>
        <w:jc w:val="both"/>
        <w:rPr>
          <w:b/>
        </w:rPr>
      </w:pPr>
      <w:r>
        <w:t xml:space="preserve">Nominee F. Name, </w:t>
      </w:r>
      <w:r w:rsidRPr="00463762">
        <w:t xml:space="preserve">Second A. Author, Third A. Author, and </w:t>
      </w:r>
      <w:r w:rsidR="001F6D4F">
        <w:t>Advisor</w:t>
      </w:r>
      <w:r w:rsidRPr="00463762">
        <w:t xml:space="preserve"> A. Author</w:t>
      </w:r>
      <w:r>
        <w:t xml:space="preserve">, “Title of Original Paper,” </w:t>
      </w:r>
      <w:r w:rsidRPr="00463762">
        <w:rPr>
          <w:i/>
        </w:rPr>
        <w:t>Journal</w:t>
      </w:r>
      <w:r>
        <w:t>, vol. #, no. #, pp. 1-10, year. [</w:t>
      </w:r>
      <w:proofErr w:type="spellStart"/>
      <w:r>
        <w:t>doi</w:t>
      </w:r>
      <w:proofErr w:type="spellEnd"/>
      <w:r w:rsidR="001F6D4F">
        <w:t xml:space="preserve"> or paper review status</w:t>
      </w:r>
      <w:r>
        <w:t>]</w:t>
      </w:r>
    </w:p>
    <w:p w14:paraId="0A95E11C" w14:textId="77777777" w:rsidR="00463762" w:rsidRPr="00463762" w:rsidRDefault="00463762" w:rsidP="00900381">
      <w:r w:rsidRPr="00463762">
        <w:t>University Letterhead</w:t>
      </w:r>
    </w:p>
    <w:p w14:paraId="32E99D54" w14:textId="77777777" w:rsidR="00463762" w:rsidRDefault="00463762" w:rsidP="00463762">
      <w:pPr>
        <w:jc w:val="both"/>
      </w:pPr>
    </w:p>
    <w:p w14:paraId="47457529" w14:textId="77777777" w:rsidR="00463762" w:rsidRDefault="00463762" w:rsidP="00463762">
      <w:pPr>
        <w:jc w:val="both"/>
      </w:pPr>
    </w:p>
    <w:p w14:paraId="4EAC70F9" w14:textId="77777777" w:rsidR="00463762" w:rsidRDefault="00463762" w:rsidP="00463762">
      <w:pPr>
        <w:jc w:val="both"/>
      </w:pPr>
    </w:p>
    <w:p w14:paraId="4876DA72" w14:textId="77777777" w:rsidR="00463762" w:rsidRDefault="00463762" w:rsidP="00463762">
      <w:pPr>
        <w:jc w:val="both"/>
      </w:pPr>
      <w:r>
        <w:t>Date</w:t>
      </w:r>
    </w:p>
    <w:p w14:paraId="12A72707" w14:textId="77777777" w:rsidR="00463762" w:rsidRPr="00463762" w:rsidRDefault="00463762" w:rsidP="00463762">
      <w:pPr>
        <w:jc w:val="both"/>
      </w:pPr>
    </w:p>
    <w:p w14:paraId="3190E254" w14:textId="77777777" w:rsidR="00463762" w:rsidRPr="00463762" w:rsidRDefault="00463762" w:rsidP="00463762">
      <w:pPr>
        <w:jc w:val="both"/>
      </w:pPr>
      <w:r w:rsidRPr="00463762">
        <w:t>Dear DSCD Rising Stars Evaluation Committee,</w:t>
      </w:r>
    </w:p>
    <w:p w14:paraId="1E477F7E" w14:textId="77777777" w:rsidR="00463762" w:rsidRPr="00463762" w:rsidRDefault="00463762" w:rsidP="00463762">
      <w:pPr>
        <w:jc w:val="both"/>
      </w:pPr>
    </w:p>
    <w:p w14:paraId="37F2C97C" w14:textId="64B34089" w:rsidR="00463762" w:rsidRPr="00463762" w:rsidRDefault="00463762" w:rsidP="00463762">
      <w:pPr>
        <w:jc w:val="both"/>
      </w:pPr>
      <w:r w:rsidRPr="00463762">
        <w:tab/>
        <w:t xml:space="preserve">This is the template for the short </w:t>
      </w:r>
      <w:r>
        <w:t xml:space="preserve">(1/2 page to 1 page) </w:t>
      </w:r>
      <w:r w:rsidRPr="00463762">
        <w:t xml:space="preserve">advisor recommendation letter.  </w:t>
      </w:r>
      <w:r>
        <w:t>Any format is fine as long as the margins are 1</w:t>
      </w:r>
      <w:r w:rsidR="00F4075B">
        <w:t xml:space="preserve"> inch</w:t>
      </w:r>
      <w:r>
        <w:t xml:space="preserve"> on all sides and the font is 10 </w:t>
      </w:r>
      <w:proofErr w:type="spellStart"/>
      <w:r>
        <w:t>pt</w:t>
      </w:r>
      <w:proofErr w:type="spellEnd"/>
      <w:r>
        <w:t xml:space="preserve"> or larger. </w:t>
      </w:r>
      <w:r w:rsidRPr="00463762">
        <w:t>In this letter, the advisor should include the following information:</w:t>
      </w:r>
    </w:p>
    <w:p w14:paraId="7828632C" w14:textId="77777777" w:rsidR="00463762" w:rsidRPr="00463762" w:rsidRDefault="00463762" w:rsidP="00463762">
      <w:pPr>
        <w:pStyle w:val="ListParagraph"/>
        <w:numPr>
          <w:ilvl w:val="0"/>
          <w:numId w:val="1"/>
        </w:numPr>
        <w:jc w:val="both"/>
      </w:pPr>
      <w:r>
        <w:t>A short</w:t>
      </w:r>
      <w:r w:rsidRPr="00463762">
        <w:t xml:space="preserve"> </w:t>
      </w:r>
      <w:r>
        <w:t>summary</w:t>
      </w:r>
      <w:r w:rsidRPr="00463762">
        <w:t xml:space="preserve"> of the impact of the work being presented</w:t>
      </w:r>
      <w:r>
        <w:t xml:space="preserve"> by the nominee.</w:t>
      </w:r>
    </w:p>
    <w:p w14:paraId="407199FA" w14:textId="77777777" w:rsidR="00463762" w:rsidRPr="00463762" w:rsidRDefault="00463762" w:rsidP="00463762">
      <w:pPr>
        <w:pStyle w:val="ListParagraph"/>
        <w:numPr>
          <w:ilvl w:val="0"/>
          <w:numId w:val="1"/>
        </w:numPr>
        <w:jc w:val="both"/>
      </w:pPr>
      <w:r w:rsidRPr="00463762">
        <w:t xml:space="preserve">State that the nominee is eligible for </w:t>
      </w:r>
      <w:r>
        <w:t xml:space="preserve">DSCD </w:t>
      </w:r>
      <w:r w:rsidRPr="00463762">
        <w:t xml:space="preserve">Rising Stars and is either a current postdoc </w:t>
      </w:r>
      <w:r w:rsidRPr="00463762">
        <w:rPr>
          <w:b/>
        </w:rPr>
        <w:t>OR</w:t>
      </w:r>
      <w:r w:rsidRPr="00463762">
        <w:t xml:space="preserve"> a senior Ph.D. student who is planning on graduating in the next 1-2 years.</w:t>
      </w:r>
    </w:p>
    <w:p w14:paraId="612CE38F" w14:textId="77777777" w:rsidR="00463762" w:rsidRPr="00463762" w:rsidRDefault="00463762" w:rsidP="00463762">
      <w:pPr>
        <w:pStyle w:val="ListParagraph"/>
        <w:numPr>
          <w:ilvl w:val="0"/>
          <w:numId w:val="1"/>
        </w:numPr>
      </w:pPr>
      <w:r w:rsidRPr="00463762">
        <w:rPr>
          <w:color w:val="000000"/>
          <w:shd w:val="clear" w:color="auto" w:fill="FFFFFF"/>
        </w:rPr>
        <w:t>State that the nominee will have the time and the financial resources to attend MECC 2022 in person.  The nominee can apply for travel assistance separately.</w:t>
      </w:r>
    </w:p>
    <w:p w14:paraId="1222D9B1" w14:textId="77777777" w:rsidR="00463762" w:rsidRPr="00463762" w:rsidRDefault="00463762" w:rsidP="00463762">
      <w:pPr>
        <w:numPr>
          <w:ilvl w:val="0"/>
          <w:numId w:val="1"/>
        </w:numPr>
        <w:shd w:val="clear" w:color="auto" w:fill="FFFFFF"/>
        <w:spacing w:before="100" w:beforeAutospacing="1" w:after="100" w:afterAutospacing="1"/>
        <w:rPr>
          <w:color w:val="000000"/>
        </w:rPr>
      </w:pPr>
      <w:r w:rsidRPr="00463762">
        <w:rPr>
          <w:color w:val="000000"/>
        </w:rPr>
        <w:t>Include the advisor’s contact information (email &amp; phone)</w:t>
      </w:r>
      <w:r>
        <w:rPr>
          <w:color w:val="000000"/>
        </w:rPr>
        <w:t>.</w:t>
      </w:r>
    </w:p>
    <w:p w14:paraId="5E060EA0" w14:textId="77777777" w:rsidR="00463762" w:rsidRPr="00463762" w:rsidRDefault="00463762" w:rsidP="00463762">
      <w:pPr>
        <w:numPr>
          <w:ilvl w:val="0"/>
          <w:numId w:val="1"/>
        </w:numPr>
        <w:shd w:val="clear" w:color="auto" w:fill="FFFFFF"/>
        <w:spacing w:before="100" w:beforeAutospacing="1" w:after="100" w:afterAutospacing="1"/>
        <w:rPr>
          <w:color w:val="000000"/>
        </w:rPr>
      </w:pPr>
      <w:r w:rsidRPr="00463762">
        <w:rPr>
          <w:color w:val="000000"/>
        </w:rPr>
        <w:t>Include the advisor’s signature</w:t>
      </w:r>
      <w:r>
        <w:rPr>
          <w:color w:val="000000"/>
        </w:rPr>
        <w:t>.</w:t>
      </w:r>
    </w:p>
    <w:p w14:paraId="296BFA3A" w14:textId="77777777" w:rsidR="00463762" w:rsidRDefault="00463762">
      <w:r>
        <w:t>Sincerely,</w:t>
      </w:r>
    </w:p>
    <w:p w14:paraId="2E6B3E57" w14:textId="77777777" w:rsidR="00463762" w:rsidRDefault="00463762"/>
    <w:p w14:paraId="63435D14" w14:textId="77777777" w:rsidR="00463762" w:rsidRDefault="00463762"/>
    <w:p w14:paraId="2A56C16D" w14:textId="77777777" w:rsidR="00463762" w:rsidRDefault="00463762">
      <w:r>
        <w:t>Advisor A. Author</w:t>
      </w:r>
    </w:p>
    <w:p w14:paraId="5D47416C" w14:textId="77777777" w:rsidR="00463762" w:rsidRDefault="00463762" w:rsidP="00463762">
      <w:r>
        <w:t>Department, ABCD University</w:t>
      </w:r>
    </w:p>
    <w:p w14:paraId="11A5A960" w14:textId="77777777" w:rsidR="00463762" w:rsidRDefault="00463762" w:rsidP="00463762">
      <w:r>
        <w:t>1234 Address Street</w:t>
      </w:r>
    </w:p>
    <w:p w14:paraId="1B5F72E3" w14:textId="77777777" w:rsidR="00463762" w:rsidRDefault="00463762">
      <w:r>
        <w:t>City, State, Zip, Country</w:t>
      </w:r>
    </w:p>
    <w:p w14:paraId="37C72BFB" w14:textId="77777777" w:rsidR="00463762" w:rsidRDefault="00463762">
      <w:r>
        <w:t>Email</w:t>
      </w:r>
    </w:p>
    <w:p w14:paraId="6EEF1AE4" w14:textId="77777777" w:rsidR="00463762" w:rsidRDefault="00463762">
      <w:r>
        <w:t>Phone</w:t>
      </w:r>
    </w:p>
    <w:p w14:paraId="65E78D72" w14:textId="77777777" w:rsidR="00463762" w:rsidRDefault="00463762">
      <w:r>
        <w:br w:type="page"/>
      </w:r>
    </w:p>
    <w:p w14:paraId="7F2A288D" w14:textId="77777777" w:rsidR="00463762" w:rsidRDefault="00463762">
      <w:r>
        <w:lastRenderedPageBreak/>
        <w:t>Nominee CV</w:t>
      </w:r>
    </w:p>
    <w:p w14:paraId="0F6296C5" w14:textId="77777777" w:rsidR="00463762" w:rsidRDefault="00463762"/>
    <w:p w14:paraId="543ECC9F" w14:textId="4BBFB65D" w:rsidR="00463762" w:rsidRDefault="00463762" w:rsidP="00463762">
      <w:r>
        <w:t xml:space="preserve">Any format is fine </w:t>
      </w:r>
      <w:r w:rsidR="00FE41C2">
        <w:t xml:space="preserve">for the nominee CV </w:t>
      </w:r>
      <w:r>
        <w:t>but please keep margins at 1</w:t>
      </w:r>
      <w:r w:rsidR="002174E4">
        <w:t xml:space="preserve"> inch</w:t>
      </w:r>
      <w:r>
        <w:t xml:space="preserve"> on all sides and fonts at 10</w:t>
      </w:r>
      <w:r w:rsidR="00FE41C2">
        <w:t> </w:t>
      </w:r>
      <w:proofErr w:type="spellStart"/>
      <w:r>
        <w:t>pt</w:t>
      </w:r>
      <w:proofErr w:type="spellEnd"/>
      <w:r>
        <w:t xml:space="preserve"> or larger.  The CV section can be up to 4 pages long.</w:t>
      </w:r>
      <w:r w:rsidR="00FE41C2">
        <w:t xml:space="preserve">  If your CV is longer than 4 pages, please condense </w:t>
      </w:r>
      <w:r w:rsidR="00E22BDC">
        <w:t xml:space="preserve">it </w:t>
      </w:r>
      <w:r w:rsidR="00FE41C2">
        <w:t>to the most relevant information for each category.</w:t>
      </w:r>
      <w:r>
        <w:t xml:space="preserve"> Please include the following in your CV to help the evaluation committee with selecting candidates:</w:t>
      </w:r>
    </w:p>
    <w:p w14:paraId="083CCD6D" w14:textId="77777777" w:rsidR="00FE41C2" w:rsidRDefault="00FE41C2" w:rsidP="00463762"/>
    <w:p w14:paraId="1FA18406" w14:textId="77777777" w:rsidR="00463762" w:rsidRDefault="00463762" w:rsidP="00463762">
      <w:pPr>
        <w:pStyle w:val="ListParagraph"/>
        <w:numPr>
          <w:ilvl w:val="0"/>
          <w:numId w:val="1"/>
        </w:numPr>
      </w:pPr>
      <w:r>
        <w:t>Current affiliation and contact information</w:t>
      </w:r>
    </w:p>
    <w:p w14:paraId="1252A137" w14:textId="77777777" w:rsidR="00CB7E7E" w:rsidRDefault="00463762" w:rsidP="00CB7E7E">
      <w:pPr>
        <w:pStyle w:val="ListParagraph"/>
        <w:numPr>
          <w:ilvl w:val="0"/>
          <w:numId w:val="1"/>
        </w:numPr>
      </w:pPr>
      <w:r>
        <w:t>Education</w:t>
      </w:r>
      <w:r w:rsidR="00CB7E7E">
        <w:t xml:space="preserve">, </w:t>
      </w:r>
      <w:r>
        <w:t>degrees</w:t>
      </w:r>
      <w:r w:rsidR="00CB7E7E">
        <w:t>, postdoc details (if any), and area of study</w:t>
      </w:r>
    </w:p>
    <w:p w14:paraId="06FF75F4" w14:textId="14C3EB86" w:rsidR="00463762" w:rsidRDefault="00463762" w:rsidP="00CB7E7E">
      <w:pPr>
        <w:pStyle w:val="ListParagraph"/>
        <w:numPr>
          <w:ilvl w:val="0"/>
          <w:numId w:val="1"/>
        </w:numPr>
      </w:pPr>
      <w:r>
        <w:t xml:space="preserve">Awards and </w:t>
      </w:r>
      <w:r w:rsidR="005557D2">
        <w:t>h</w:t>
      </w:r>
      <w:r>
        <w:t>onors</w:t>
      </w:r>
    </w:p>
    <w:p w14:paraId="115CC33F" w14:textId="77777777" w:rsidR="00463762" w:rsidRDefault="00463762" w:rsidP="00FC445A">
      <w:pPr>
        <w:pStyle w:val="ListParagraph"/>
        <w:numPr>
          <w:ilvl w:val="0"/>
          <w:numId w:val="1"/>
        </w:numPr>
      </w:pPr>
      <w:r>
        <w:t>Publications</w:t>
      </w:r>
      <w:r w:rsidR="00146753">
        <w:t xml:space="preserve"> (please only include the categories below if you have entries):</w:t>
      </w:r>
    </w:p>
    <w:p w14:paraId="2EBB04CE" w14:textId="77777777" w:rsidR="00463762" w:rsidRDefault="00463762" w:rsidP="00463762">
      <w:pPr>
        <w:pStyle w:val="ListParagraph"/>
        <w:numPr>
          <w:ilvl w:val="1"/>
          <w:numId w:val="1"/>
        </w:numPr>
      </w:pPr>
      <w:r>
        <w:t xml:space="preserve">Published </w:t>
      </w:r>
      <w:r w:rsidR="00FE41C2">
        <w:t>j</w:t>
      </w:r>
      <w:r>
        <w:t>ournals</w:t>
      </w:r>
    </w:p>
    <w:p w14:paraId="57B42029" w14:textId="77777777" w:rsidR="00463762" w:rsidRDefault="00463762" w:rsidP="00463762">
      <w:pPr>
        <w:pStyle w:val="ListParagraph"/>
        <w:numPr>
          <w:ilvl w:val="1"/>
          <w:numId w:val="1"/>
        </w:numPr>
      </w:pPr>
      <w:r>
        <w:t>Published refereed conference papers</w:t>
      </w:r>
    </w:p>
    <w:p w14:paraId="3442B01E" w14:textId="77777777" w:rsidR="00463762" w:rsidRDefault="00463762" w:rsidP="00463762">
      <w:pPr>
        <w:pStyle w:val="ListParagraph"/>
        <w:numPr>
          <w:ilvl w:val="1"/>
          <w:numId w:val="1"/>
        </w:numPr>
      </w:pPr>
      <w:r>
        <w:t>Other published conference papers</w:t>
      </w:r>
      <w:r w:rsidR="00FE41C2">
        <w:t xml:space="preserve"> </w:t>
      </w:r>
    </w:p>
    <w:p w14:paraId="7D6B45F6" w14:textId="77777777" w:rsidR="00FE41C2" w:rsidRDefault="001F6D4F" w:rsidP="00FE41C2">
      <w:pPr>
        <w:pStyle w:val="ListParagraph"/>
        <w:numPr>
          <w:ilvl w:val="1"/>
          <w:numId w:val="1"/>
        </w:numPr>
      </w:pPr>
      <w:r>
        <w:t>Seminars</w:t>
      </w:r>
      <w:r w:rsidR="00FE41C2">
        <w:t xml:space="preserve"> &amp; </w:t>
      </w:r>
      <w:r>
        <w:t>invited talks</w:t>
      </w:r>
    </w:p>
    <w:p w14:paraId="1767F11F" w14:textId="77777777" w:rsidR="00FE41C2" w:rsidRDefault="00FE41C2" w:rsidP="00FE41C2">
      <w:pPr>
        <w:pStyle w:val="ListParagraph"/>
        <w:numPr>
          <w:ilvl w:val="1"/>
          <w:numId w:val="1"/>
        </w:numPr>
      </w:pPr>
      <w:r>
        <w:t>Books, book chapters,</w:t>
      </w:r>
      <w:r w:rsidRPr="00FE41C2">
        <w:t xml:space="preserve"> </w:t>
      </w:r>
      <w:r>
        <w:t>workshops &amp; posters</w:t>
      </w:r>
    </w:p>
    <w:p w14:paraId="0999E464" w14:textId="77777777" w:rsidR="00463762" w:rsidRDefault="00463762" w:rsidP="00463762">
      <w:pPr>
        <w:pStyle w:val="ListParagraph"/>
        <w:numPr>
          <w:ilvl w:val="1"/>
          <w:numId w:val="1"/>
        </w:numPr>
      </w:pPr>
      <w:r>
        <w:t>Journal papers currently under review</w:t>
      </w:r>
    </w:p>
    <w:p w14:paraId="6FDB97A8" w14:textId="77777777" w:rsidR="00FE41C2" w:rsidRDefault="00146753" w:rsidP="00146753">
      <w:pPr>
        <w:pStyle w:val="ListParagraph"/>
        <w:numPr>
          <w:ilvl w:val="0"/>
          <w:numId w:val="1"/>
        </w:numPr>
      </w:pPr>
      <w:r>
        <w:t>Optional</w:t>
      </w:r>
      <w:r w:rsidR="00FE41C2">
        <w:t xml:space="preserve"> categories</w:t>
      </w:r>
      <w:r>
        <w:t xml:space="preserve"> (please only include the categories below if you have entries and</w:t>
      </w:r>
      <w:r w:rsidR="00FE41C2">
        <w:t xml:space="preserve"> if space allows</w:t>
      </w:r>
      <w:r>
        <w:t>):</w:t>
      </w:r>
    </w:p>
    <w:p w14:paraId="5656053C" w14:textId="77777777" w:rsidR="00FE41C2" w:rsidRDefault="00FE41C2" w:rsidP="00FE41C2">
      <w:pPr>
        <w:pStyle w:val="ListParagraph"/>
        <w:numPr>
          <w:ilvl w:val="1"/>
          <w:numId w:val="1"/>
        </w:numPr>
      </w:pPr>
      <w:r>
        <w:t xml:space="preserve">Funding as PI, Co-PI, or Senior Personnel </w:t>
      </w:r>
    </w:p>
    <w:p w14:paraId="3D13BCB8" w14:textId="77777777" w:rsidR="00FE41C2" w:rsidRDefault="00463762" w:rsidP="00FE41C2">
      <w:pPr>
        <w:pStyle w:val="ListParagraph"/>
        <w:numPr>
          <w:ilvl w:val="1"/>
          <w:numId w:val="1"/>
        </w:numPr>
      </w:pPr>
      <w:r>
        <w:t>Teaching experience and work experience</w:t>
      </w:r>
    </w:p>
    <w:p w14:paraId="393BA43A" w14:textId="77777777" w:rsidR="00463762" w:rsidRDefault="00463762" w:rsidP="00FE41C2">
      <w:pPr>
        <w:pStyle w:val="ListParagraph"/>
        <w:numPr>
          <w:ilvl w:val="1"/>
          <w:numId w:val="1"/>
        </w:numPr>
      </w:pPr>
      <w:r>
        <w:t>Technical society memberships and service</w:t>
      </w:r>
    </w:p>
    <w:p w14:paraId="4018268D" w14:textId="77777777" w:rsidR="00463762" w:rsidRDefault="00463762" w:rsidP="00FE41C2">
      <w:pPr>
        <w:pStyle w:val="ListParagraph"/>
        <w:numPr>
          <w:ilvl w:val="1"/>
          <w:numId w:val="1"/>
        </w:numPr>
      </w:pPr>
      <w:r>
        <w:t>Leadership, other activities, community service, skills, etc.</w:t>
      </w:r>
    </w:p>
    <w:p w14:paraId="798BD51F" w14:textId="77777777" w:rsidR="00463762" w:rsidRDefault="00463762"/>
    <w:p w14:paraId="047C07AB" w14:textId="77777777" w:rsidR="00463762" w:rsidRDefault="00463762"/>
    <w:sectPr w:rsidR="00463762" w:rsidSect="002B3350">
      <w:pgSz w:w="11900"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C10116"/>
    <w:multiLevelType w:val="multilevel"/>
    <w:tmpl w:val="A3C6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677563"/>
    <w:multiLevelType w:val="hybridMultilevel"/>
    <w:tmpl w:val="FBF6C9E8"/>
    <w:lvl w:ilvl="0" w:tplc="84BC95B6">
      <w:start w:val="202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zK2NDU2MjC1MLdU0lEKTi0uzszPAykwrgUAEjLhHywAAAA="/>
  </w:docVars>
  <w:rsids>
    <w:rsidRoot w:val="00463762"/>
    <w:rsid w:val="000673B7"/>
    <w:rsid w:val="000D3B2A"/>
    <w:rsid w:val="00146753"/>
    <w:rsid w:val="00160AC0"/>
    <w:rsid w:val="001F6D4F"/>
    <w:rsid w:val="00204430"/>
    <w:rsid w:val="002174E4"/>
    <w:rsid w:val="002B3350"/>
    <w:rsid w:val="004176B8"/>
    <w:rsid w:val="00463762"/>
    <w:rsid w:val="005422BA"/>
    <w:rsid w:val="00550321"/>
    <w:rsid w:val="005557D2"/>
    <w:rsid w:val="006268EF"/>
    <w:rsid w:val="006C23DB"/>
    <w:rsid w:val="006F6BC8"/>
    <w:rsid w:val="0074649A"/>
    <w:rsid w:val="00753D5C"/>
    <w:rsid w:val="007E288D"/>
    <w:rsid w:val="008B176B"/>
    <w:rsid w:val="00900381"/>
    <w:rsid w:val="00A6216E"/>
    <w:rsid w:val="00B6388E"/>
    <w:rsid w:val="00BB44E6"/>
    <w:rsid w:val="00BC16B2"/>
    <w:rsid w:val="00C04AA1"/>
    <w:rsid w:val="00CB7E7E"/>
    <w:rsid w:val="00E22BDC"/>
    <w:rsid w:val="00E75E56"/>
    <w:rsid w:val="00F4075B"/>
    <w:rsid w:val="00FE41C2"/>
    <w:rsid w:val="00FF64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D1E78"/>
  <w15:chartTrackingRefBased/>
  <w15:docId w15:val="{BD10198B-1748-DC44-AE8D-42E6D6039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376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3762"/>
    <w:rPr>
      <w:color w:val="0563C1" w:themeColor="hyperlink"/>
      <w:u w:val="single"/>
    </w:rPr>
  </w:style>
  <w:style w:type="character" w:customStyle="1" w:styleId="UnresolvedMention1">
    <w:name w:val="Unresolved Mention1"/>
    <w:basedOn w:val="DefaultParagraphFont"/>
    <w:uiPriority w:val="99"/>
    <w:semiHidden/>
    <w:unhideWhenUsed/>
    <w:rsid w:val="00463762"/>
    <w:rPr>
      <w:color w:val="605E5C"/>
      <w:shd w:val="clear" w:color="auto" w:fill="E1DFDD"/>
    </w:rPr>
  </w:style>
  <w:style w:type="paragraph" w:styleId="ListParagraph">
    <w:name w:val="List Paragraph"/>
    <w:basedOn w:val="Normal"/>
    <w:uiPriority w:val="34"/>
    <w:qFormat/>
    <w:rsid w:val="00463762"/>
    <w:pPr>
      <w:ind w:left="720"/>
      <w:contextualSpacing/>
    </w:pPr>
  </w:style>
  <w:style w:type="paragraph" w:styleId="BalloonText">
    <w:name w:val="Balloon Text"/>
    <w:basedOn w:val="Normal"/>
    <w:link w:val="BalloonTextChar"/>
    <w:uiPriority w:val="99"/>
    <w:semiHidden/>
    <w:unhideWhenUsed/>
    <w:rsid w:val="009003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38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53D5C"/>
    <w:rPr>
      <w:sz w:val="16"/>
      <w:szCs w:val="16"/>
    </w:rPr>
  </w:style>
  <w:style w:type="paragraph" w:styleId="CommentText">
    <w:name w:val="annotation text"/>
    <w:basedOn w:val="Normal"/>
    <w:link w:val="CommentTextChar"/>
    <w:uiPriority w:val="99"/>
    <w:semiHidden/>
    <w:unhideWhenUsed/>
    <w:rsid w:val="00753D5C"/>
    <w:rPr>
      <w:sz w:val="20"/>
      <w:szCs w:val="20"/>
    </w:rPr>
  </w:style>
  <w:style w:type="character" w:customStyle="1" w:styleId="CommentTextChar">
    <w:name w:val="Comment Text Char"/>
    <w:basedOn w:val="DefaultParagraphFont"/>
    <w:link w:val="CommentText"/>
    <w:uiPriority w:val="99"/>
    <w:semiHidden/>
    <w:rsid w:val="00753D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3D5C"/>
    <w:rPr>
      <w:b/>
      <w:bCs/>
    </w:rPr>
  </w:style>
  <w:style w:type="character" w:customStyle="1" w:styleId="CommentSubjectChar">
    <w:name w:val="Comment Subject Char"/>
    <w:basedOn w:val="CommentTextChar"/>
    <w:link w:val="CommentSubject"/>
    <w:uiPriority w:val="99"/>
    <w:semiHidden/>
    <w:rsid w:val="00753D5C"/>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989171">
      <w:bodyDiv w:val="1"/>
      <w:marLeft w:val="0"/>
      <w:marRight w:val="0"/>
      <w:marTop w:val="0"/>
      <w:marBottom w:val="0"/>
      <w:divBdr>
        <w:top w:val="none" w:sz="0" w:space="0" w:color="auto"/>
        <w:left w:val="none" w:sz="0" w:space="0" w:color="auto"/>
        <w:bottom w:val="none" w:sz="0" w:space="0" w:color="auto"/>
        <w:right w:val="none" w:sz="0" w:space="0" w:color="auto"/>
      </w:divBdr>
    </w:div>
    <w:div w:id="1356809432">
      <w:bodyDiv w:val="1"/>
      <w:marLeft w:val="0"/>
      <w:marRight w:val="0"/>
      <w:marTop w:val="0"/>
      <w:marBottom w:val="0"/>
      <w:divBdr>
        <w:top w:val="none" w:sz="0" w:space="0" w:color="auto"/>
        <w:left w:val="none" w:sz="0" w:space="0" w:color="auto"/>
        <w:bottom w:val="none" w:sz="0" w:space="0" w:color="auto"/>
        <w:right w:val="none" w:sz="0" w:space="0" w:color="auto"/>
      </w:divBdr>
    </w:div>
    <w:div w:id="1457017932">
      <w:bodyDiv w:val="1"/>
      <w:marLeft w:val="0"/>
      <w:marRight w:val="0"/>
      <w:marTop w:val="0"/>
      <w:marBottom w:val="0"/>
      <w:divBdr>
        <w:top w:val="none" w:sz="0" w:space="0" w:color="auto"/>
        <w:left w:val="none" w:sz="0" w:space="0" w:color="auto"/>
        <w:bottom w:val="none" w:sz="0" w:space="0" w:color="auto"/>
        <w:right w:val="none" w:sz="0" w:space="0" w:color="auto"/>
      </w:divBdr>
    </w:div>
    <w:div w:id="1689288479">
      <w:bodyDiv w:val="1"/>
      <w:marLeft w:val="0"/>
      <w:marRight w:val="0"/>
      <w:marTop w:val="0"/>
      <w:marBottom w:val="0"/>
      <w:divBdr>
        <w:top w:val="none" w:sz="0" w:space="0" w:color="auto"/>
        <w:left w:val="none" w:sz="0" w:space="0" w:color="auto"/>
        <w:bottom w:val="none" w:sz="0" w:space="0" w:color="auto"/>
        <w:right w:val="none" w:sz="0" w:space="0" w:color="auto"/>
      </w:divBdr>
    </w:div>
    <w:div w:id="189454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llen.mazumdar@gatech.edu" TargetMode="External"/><Relationship Id="rId5" Type="http://schemas.openxmlformats.org/officeDocument/2006/relationships/hyperlink" Target="mailto:mhzheng@buffalo.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Chen</dc:creator>
  <cp:keywords/>
  <dc:description/>
  <cp:lastModifiedBy>Ellen Chen</cp:lastModifiedBy>
  <cp:revision>6</cp:revision>
  <dcterms:created xsi:type="dcterms:W3CDTF">2022-03-23T15:43:00Z</dcterms:created>
  <dcterms:modified xsi:type="dcterms:W3CDTF">2022-04-04T04:44:00Z</dcterms:modified>
</cp:coreProperties>
</file>